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Ghana</w:t>
      </w:r>
      <w:r>
        <w:t xml:space="preserve"> </w:t>
      </w:r>
      <w:r>
        <w:t xml:space="preserve">Accra</w:t>
      </w:r>
    </w:p>
    <w:bookmarkStart w:id="21" w:name="X90ed1241ba6e5d0e782c762303862e026f5448c"/>
    <w:p>
      <w:pPr>
        <w:pStyle w:val="Heading1"/>
      </w:pPr>
      <w:r>
        <w:t xml:space="preserve">Cover Letter for Civil Engineer Position in Ghana Accra</w:t>
      </w:r>
    </w:p>
    <w:p>
      <w:pPr>
        <w:pStyle w:val="FirstParagraph"/>
      </w:pPr>
      <w:r>
        <w:rPr>
          <w:bCs/>
          <w:b/>
        </w:rPr>
        <w:t xml:space="preserve">John Doe</w:t>
      </w:r>
      <w:r>
        <w:br/>
      </w:r>
      <w:r>
        <w:t xml:space="preserve">Accra, Ghana</w:t>
      </w:r>
      <w:r>
        <w:br/>
      </w:r>
      <w:r>
        <w:t xml:space="preserve">+233 24 123 4567</w:t>
      </w:r>
      <w:r>
        <w:br/>
      </w:r>
      <w:r>
        <w:t xml:space="preserve">johndoe@email.com</w:t>
      </w:r>
      <w:r>
        <w:br/>
      </w:r>
      <w:r>
        <w:t xml:space="preserve">www.johndoeengineer.com</w:t>
      </w:r>
    </w:p>
    <w:p>
      <w:pPr>
        <w:pStyle w:val="BodyText"/>
      </w:pPr>
      <w:r>
        <w:t xml:space="preserve">Date: October 15, 2023</w:t>
      </w:r>
    </w:p>
    <w:p>
      <w:pPr>
        <w:pStyle w:val="BodyText"/>
      </w:pPr>
      <w:r>
        <w:t xml:space="preserve">Human Resources Department</w:t>
      </w:r>
      <w:r>
        <w:br/>
      </w:r>
      <w:r>
        <w:t xml:space="preserve">ABC Construction Ltd.</w:t>
      </w:r>
      <w:r>
        <w:br/>
      </w:r>
      <w:r>
        <w:t xml:space="preserve">P.O. Box 12345</w:t>
      </w:r>
      <w:r>
        <w:br/>
      </w:r>
      <w:r>
        <w:t xml:space="preserve">Accra, Ghana</w:t>
      </w:r>
    </w:p>
    <w:bookmarkStart w:id="20" w:name="dear-hiring-manager"/>
    <w:p>
      <w:pPr>
        <w:pStyle w:val="Heading2"/>
      </w:pPr>
      <w:r>
        <w:t xml:space="preserve">Dear Hiring Manager,</w:t>
      </w:r>
    </w:p>
    <w:p>
      <w:pPr>
        <w:pStyle w:val="FirstParagraph"/>
      </w:pPr>
      <w:r>
        <w:t xml:space="preserve">I am writing to express my interest in the Civil Engineer position at ABC Construction Ltd. in Ghana Accra. As a dedicated and experienced civil engineer with a deep understanding of the unique challenges and opportunities within Ghana’s infrastructure landscape, I am eager to contribute my technical expertise, project management skills, and commitment to sustainable development to your organization. My background aligns seamlessly with the demands of this role, particularly in addressing the growing needs of Accra’s urban environment through innovative engineering solutions.</w:t>
      </w:r>
    </w:p>
    <w:p>
      <w:pPr>
        <w:pStyle w:val="BodyText"/>
      </w:pPr>
      <w:r>
        <w:t xml:space="preserve">With over a decade of experience in civil engineering across Ghana and neighboring regions, I have developed a strong foundation in designing, planning, and executing infrastructure projects that prioritize safety, efficiency, and environmental responsibility. My career has been driven by the belief that civil engineers play a pivotal role in shaping communities—and in Ghana Accra specifically, where rapid urbanization and population growth necessitate robust infrastructure development. Whether it’s constructing roads, bridges, water supply systems, or drainage networks, I am passionate about creating solutions that enhance the quality of life for residents while adhering to national and international standards.</w:t>
      </w:r>
    </w:p>
    <w:p>
      <w:pPr>
        <w:pStyle w:val="BodyText"/>
      </w:pPr>
      <w:r>
        <w:t xml:space="preserve">One of my most notable achievements as a Civil Engineer was leading the design and implementation of a comprehensive drainage system in North Ridge, Accra. This project addressed recurring flooding issues caused by heavy rainfall, which had disrupted local businesses and households. By integrating sustainable practices such as permeable pavements and rainwater harvesting systems, we not only mitigated the flood risks but also improved water conservation in the area. This experience reinforced my ability to tackle complex challenges while collaborating with stakeholders, including government agencies, community leaders, and local contractors.</w:t>
      </w:r>
    </w:p>
    <w:p>
      <w:pPr>
        <w:pStyle w:val="BodyText"/>
      </w:pPr>
      <w:r>
        <w:t xml:space="preserve">My expertise in civil engineering is complemented by a Master’s degree in Civil Engineering from the University of Ghana, where I specialized in structural analysis and urban planning. I am also certified by the Ghana Institution of Engineers (GIE), which has provided me with access to the latest industry research, networking opportunities, and professional development resources. These qualifications have enabled me to stay ahead of evolving trends in construction technology and materials science, ensuring that my work remains at the forefront of innovation.</w:t>
      </w:r>
    </w:p>
    <w:p>
      <w:pPr>
        <w:pStyle w:val="BodyText"/>
      </w:pPr>
      <w:r>
        <w:t xml:space="preserve">In addition to technical skills, I pride myself on my ability to communicate effectively with diverse teams. As a Civil Engineer in Ghana Accra, I have worked closely with both local and international teams, bridging cultural and linguistic gaps to ensure project goals are met. For instance, during the construction of the Tema Port Expansion Project, I coordinated with engineers from South Korea and local contractors to streamline workflows and address logistical challenges. This experience taught me the importance of adaptability, patience, and a customer-centric approach—values that I believe are essential for success in any engineering role.</w:t>
      </w:r>
    </w:p>
    <w:p>
      <w:pPr>
        <w:pStyle w:val="BodyText"/>
      </w:pPr>
      <w:r>
        <w:t xml:space="preserve">What sets me apart as a Civil Engineer is my unwavering commitment to community development. I have volunteered with several NGOs in Accra to support infrastructure projects in underserved areas, such as building schools and health centers in rural communities. These experiences have deepened my understanding of the social impact of engineering and reinforced my resolve to contribute to Ghana’s growth through meaningful, sustainable projects.</w:t>
      </w:r>
    </w:p>
    <w:p>
      <w:pPr>
        <w:pStyle w:val="BodyText"/>
      </w:pPr>
      <w:r>
        <w:t xml:space="preserve">Joining ABC Construction Ltd. would allow me to combine my professional skills with my passion for improving infrastructure in Ghana Accra. I am particularly drawn to your company’s reputation for excellence and its focus on delivering projects that align with the United Nations Sustainable Development Goals (SDGs). I am confident that my experience in managing large-scale construction projects, coupled with my knowledge of Ghanaian regulations and local conditions, will enable me to make a significant contribution to your team.</w:t>
      </w:r>
    </w:p>
    <w:p>
      <w:pPr>
        <w:pStyle w:val="BodyText"/>
      </w:pPr>
      <w:r>
        <w:t xml:space="preserve">Thank you for considering my application. I would welcome the opportunity to discuss how my background and vision align with the goals of ABC Construction Ltd. Please feel free to contact me at +233 24 123 4567 or johndoe@email.com at your earliest convenience. I look forward to the possibility of contributing to your organization’s continued success in shaping the future of Ghana Accra.</w:t>
      </w:r>
    </w:p>
    <w:p>
      <w:pPr>
        <w:pStyle w:val="BodyText"/>
      </w:pPr>
      <w:r>
        <w:t xml:space="preserve">Sincerely,</w:t>
      </w:r>
      <w:r>
        <w:br/>
      </w:r>
      <w:r>
        <w:rPr>
          <w:bCs/>
          <w:b/>
        </w:rPr>
        <w:t xml:space="preserve">John Doe</w:t>
      </w:r>
      <w:r>
        <w:br/>
      </w:r>
      <w:r>
        <w:t xml:space="preserve">Civil Engine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ivil Engineer in Ghana Accra</dc:title>
  <dc:creator/>
  <dc:language>en</dc:language>
  <cp:keywords/>
  <dcterms:created xsi:type="dcterms:W3CDTF">2026-07-23T09:47:11Z</dcterms:created>
  <dcterms:modified xsi:type="dcterms:W3CDTF">2026-07-23T09:47:11Z</dcterms:modified>
</cp:coreProperties>
</file>

<file path=docProps/custom.xml><?xml version="1.0" encoding="utf-8"?>
<Properties xmlns="http://schemas.openxmlformats.org/officeDocument/2006/custom-properties" xmlns:vt="http://schemas.openxmlformats.org/officeDocument/2006/docPropsVTypes"/>
</file>